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C32CA8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42</w:t>
      </w:r>
      <w:r w:rsidR="00417BDD">
        <w:rPr>
          <w:b/>
          <w:bCs/>
          <w:smallCaps/>
          <w:color w:val="000000"/>
          <w:lang w:val="es-ES"/>
        </w:rPr>
        <w:t>/24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C32CA8" w:rsidP="002D6F75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2010</w:t>
      </w:r>
      <w:r w:rsidR="00417BDD">
        <w:rPr>
          <w:b/>
          <w:lang w:val="es-ES"/>
        </w:rPr>
        <w:t>/24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C41885" w:rsidRPr="00457D0D" w:rsidRDefault="008F3001" w:rsidP="008F3001">
      <w:pPr>
        <w:ind w:firstLine="851"/>
        <w:jc w:val="both"/>
        <w:rPr>
          <w:lang w:val="es-ES" w:eastAsia="es-ES"/>
        </w:rPr>
      </w:pPr>
      <w:r w:rsidRPr="008F3001">
        <w:rPr>
          <w:lang w:val="es-ES" w:eastAsia="es-ES"/>
        </w:rPr>
        <w:t>La reestructurac</w:t>
      </w:r>
      <w:r>
        <w:rPr>
          <w:lang w:val="es-ES" w:eastAsia="es-ES"/>
        </w:rPr>
        <w:t>ión aprobada por Res. CDCIC- 129/24 *Expe 1705</w:t>
      </w:r>
      <w:r w:rsidRPr="008F3001">
        <w:rPr>
          <w:lang w:val="es-ES" w:eastAsia="es-ES"/>
        </w:rPr>
        <w:t>/24; y</w:t>
      </w: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 w:rsidR="00417BDD"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417BDD">
        <w:rPr>
          <w:lang w:val="es-AR"/>
        </w:rPr>
        <w:t>aprobó</w:t>
      </w:r>
      <w:r w:rsidR="008F3001">
        <w:rPr>
          <w:lang w:val="es-AR"/>
        </w:rPr>
        <w:t>,</w:t>
      </w:r>
      <w:r w:rsidR="00417BDD">
        <w:rPr>
          <w:lang w:val="es-AR"/>
        </w:rPr>
        <w:t xml:space="preserve"> en su </w:t>
      </w:r>
      <w:r w:rsidR="00A56206">
        <w:rPr>
          <w:lang w:val="es-AR"/>
        </w:rPr>
        <w:t xml:space="preserve">reunión </w:t>
      </w:r>
      <w:r w:rsidR="00C32CA8">
        <w:rPr>
          <w:lang w:val="es-AR"/>
        </w:rPr>
        <w:t>ordinaria de fecha 11 de junio</w:t>
      </w:r>
      <w:r w:rsidR="00417BDD">
        <w:rPr>
          <w:lang w:val="es-AR"/>
        </w:rPr>
        <w:t xml:space="preserve"> de 2024</w:t>
      </w:r>
      <w:r w:rsidR="008F3001">
        <w:rPr>
          <w:lang w:val="es-AR"/>
        </w:rPr>
        <w:t>,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8F3001" w:rsidP="002D6F7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V</w:t>
      </w:r>
      <w:r w:rsidR="00CA736C" w:rsidRPr="00CA736C">
        <w:rPr>
          <w:b/>
          <w:lang w:val="es-ES"/>
        </w:rPr>
        <w:t>I</w:t>
      </w:r>
      <w:r w:rsidR="002D6F75" w:rsidRPr="00CA736C">
        <w:rPr>
          <w:b/>
          <w:lang w:val="es-ES"/>
        </w:rPr>
        <w:t xml:space="preserve">: </w:t>
      </w:r>
      <w:r>
        <w:rPr>
          <w:b/>
          <w:lang w:val="es-ES"/>
        </w:rPr>
        <w:t>Aplicaciones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 w:rsidR="008F3001">
        <w:rPr>
          <w:b/>
          <w:lang w:val="es-ES_tradnl"/>
        </w:rPr>
        <w:t>“Simulación” (Cód. 5946</w:t>
      </w:r>
      <w:r w:rsidRPr="00CA736C">
        <w:rPr>
          <w:b/>
          <w:lang w:val="es-ES_tradnl"/>
        </w:rPr>
        <w:t xml:space="preserve">); 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:rsidR="002D6F75" w:rsidRPr="00CA736C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F2DB9" w:rsidRPr="00CA736C" w:rsidRDefault="00C41885" w:rsidP="00C41885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:rsidR="001F2DB9" w:rsidRPr="00CA736C" w:rsidRDefault="008F3001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mul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CA736C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CA736C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8F3001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Ignacio </w:t>
            </w:r>
            <w:proofErr w:type="spellStart"/>
            <w:r>
              <w:rPr>
                <w:b/>
                <w:bCs/>
                <w:smallCaps/>
                <w:lang w:val="es-AR"/>
              </w:rPr>
              <w:t>Ponzo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8F3001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a. Ana Gabriela Maguitman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8F3001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Cecchini</w:t>
            </w:r>
            <w:proofErr w:type="spellEnd"/>
          </w:p>
          <w:p w:rsidR="00C41885" w:rsidRPr="00DD59F3" w:rsidRDefault="008F3001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DD59F3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2D6F75" w:rsidRPr="002D6F75" w:rsidRDefault="00C4188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AR"/>
              </w:rPr>
              <w:t xml:space="preserve">Dr. </w:t>
            </w:r>
            <w:r w:rsidR="008F3001">
              <w:rPr>
                <w:b/>
                <w:bCs/>
                <w:smallCaps/>
                <w:lang w:val="es-AR"/>
              </w:rPr>
              <w:t xml:space="preserve">Matías Nicolás </w:t>
            </w:r>
            <w:proofErr w:type="spellStart"/>
            <w:r w:rsidR="008F3001">
              <w:rPr>
                <w:b/>
                <w:bCs/>
                <w:smallCaps/>
                <w:lang w:val="es-AR"/>
              </w:rPr>
              <w:t>Selzer</w:t>
            </w:r>
            <w:proofErr w:type="spellEnd"/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8F3001" w:rsidRDefault="008F3001" w:rsidP="00C41885">
      <w:pPr>
        <w:spacing w:line="260" w:lineRule="exact"/>
        <w:jc w:val="both"/>
        <w:rPr>
          <w:b/>
          <w:lang w:val="es-ES"/>
        </w:rPr>
      </w:pPr>
    </w:p>
    <w:p w:rsidR="00C41885" w:rsidRPr="002D6F75" w:rsidRDefault="00417BDD" w:rsidP="00C4188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</w:t>
      </w:r>
      <w:r w:rsidR="00C32CA8">
        <w:rPr>
          <w:b/>
          <w:lang w:val="es-ES"/>
        </w:rPr>
        <w:t>CDCIC-142</w:t>
      </w:r>
      <w:r>
        <w:rPr>
          <w:b/>
          <w:lang w:val="es-ES"/>
        </w:rPr>
        <w:t>/24</w:t>
      </w: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7373DB">
        <w:rPr>
          <w:b/>
          <w:lang w:val="es-ES"/>
        </w:rPr>
        <w:t>ARTICULO 4</w:t>
      </w:r>
      <w:r w:rsidRPr="007373DB">
        <w:rPr>
          <w:b/>
        </w:rPr>
        <w:fldChar w:fldCharType="begin"/>
      </w:r>
      <w:r w:rsidRPr="007373DB">
        <w:rPr>
          <w:b/>
          <w:lang w:val="es-ES"/>
        </w:rPr>
        <w:instrText>SYMBOL 176 \f "Symbol" \s 12</w:instrText>
      </w:r>
      <w:r w:rsidRPr="007373DB">
        <w:rPr>
          <w:b/>
        </w:rPr>
        <w:fldChar w:fldCharType="separate"/>
      </w:r>
      <w:r w:rsidRPr="007373DB">
        <w:rPr>
          <w:b/>
          <w:lang w:val="es-ES"/>
        </w:rPr>
        <w:t>°</w:t>
      </w:r>
      <w:r w:rsidRPr="007373DB">
        <w:rPr>
          <w:b/>
        </w:rPr>
        <w:fldChar w:fldCharType="end"/>
      </w:r>
      <w:r w:rsidRPr="007373DB">
        <w:rPr>
          <w:b/>
          <w:lang w:val="es-ES"/>
        </w:rPr>
        <w:t>:</w:t>
      </w:r>
      <w:r w:rsidRPr="007373DB">
        <w:rPr>
          <w:lang w:val="es-ES"/>
        </w:rPr>
        <w:t xml:space="preserve"> Establecer que las inscripciones de postulantes se recibir</w:t>
      </w:r>
      <w:r w:rsidR="00EC3989" w:rsidRPr="007373DB">
        <w:rPr>
          <w:lang w:val="es-AR"/>
        </w:rPr>
        <w:t xml:space="preserve">án desde el </w:t>
      </w:r>
      <w:r w:rsidR="00DD49FA" w:rsidRPr="007373DB">
        <w:rPr>
          <w:lang w:val="es-AR"/>
        </w:rPr>
        <w:t>26 de junio al 02</w:t>
      </w:r>
      <w:r w:rsidR="00C32CA8" w:rsidRPr="007373DB">
        <w:rPr>
          <w:lang w:val="es-AR"/>
        </w:rPr>
        <w:t xml:space="preserve"> de julio</w:t>
      </w:r>
      <w:r w:rsidR="00417BDD" w:rsidRPr="007373DB">
        <w:rPr>
          <w:lang w:val="es-AR"/>
        </w:rPr>
        <w:t xml:space="preserve"> de 2024</w:t>
      </w:r>
      <w:r w:rsidRPr="007373DB">
        <w:rPr>
          <w:lang w:val="es-AR"/>
        </w:rPr>
        <w:t xml:space="preserve"> a través de </w:t>
      </w:r>
      <w:r w:rsidR="00EC3989" w:rsidRPr="007373DB">
        <w:rPr>
          <w:lang w:val="es-AR"/>
        </w:rPr>
        <w:t>la casilla de correo electrónico</w:t>
      </w:r>
      <w:bookmarkStart w:id="0" w:name="_GoBack"/>
      <w:bookmarkEnd w:id="0"/>
      <w:r w:rsidR="00EC3989">
        <w:rPr>
          <w:lang w:val="es-AR"/>
        </w:rPr>
        <w:t xml:space="preserve">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FBB" w:rsidRDefault="00720FBB">
      <w:r>
        <w:separator/>
      </w:r>
    </w:p>
  </w:endnote>
  <w:endnote w:type="continuationSeparator" w:id="0">
    <w:p w:rsidR="00720FBB" w:rsidRDefault="00720F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FBB" w:rsidRDefault="00720FBB">
      <w:r>
        <w:separator/>
      </w:r>
    </w:p>
  </w:footnote>
  <w:footnote w:type="continuationSeparator" w:id="0">
    <w:p w:rsidR="00720FBB" w:rsidRDefault="00720F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917AE"/>
    <w:rsid w:val="000B0F40"/>
    <w:rsid w:val="000B1D7A"/>
    <w:rsid w:val="00114B8A"/>
    <w:rsid w:val="00163A8B"/>
    <w:rsid w:val="00185A36"/>
    <w:rsid w:val="001C46FB"/>
    <w:rsid w:val="001F2DB9"/>
    <w:rsid w:val="00207857"/>
    <w:rsid w:val="00213AEA"/>
    <w:rsid w:val="00214603"/>
    <w:rsid w:val="002225C1"/>
    <w:rsid w:val="002757BE"/>
    <w:rsid w:val="00282B61"/>
    <w:rsid w:val="002D6F75"/>
    <w:rsid w:val="003429A7"/>
    <w:rsid w:val="003534EB"/>
    <w:rsid w:val="00384819"/>
    <w:rsid w:val="00387856"/>
    <w:rsid w:val="003D4547"/>
    <w:rsid w:val="00400C49"/>
    <w:rsid w:val="00407F3D"/>
    <w:rsid w:val="00417BDD"/>
    <w:rsid w:val="0042294A"/>
    <w:rsid w:val="00440707"/>
    <w:rsid w:val="00445B1D"/>
    <w:rsid w:val="004E4EC2"/>
    <w:rsid w:val="004F4851"/>
    <w:rsid w:val="00501DED"/>
    <w:rsid w:val="005074BB"/>
    <w:rsid w:val="0057241F"/>
    <w:rsid w:val="00590DF0"/>
    <w:rsid w:val="005C7D11"/>
    <w:rsid w:val="005F7D74"/>
    <w:rsid w:val="00625B4D"/>
    <w:rsid w:val="0064633C"/>
    <w:rsid w:val="00663E22"/>
    <w:rsid w:val="00694E0B"/>
    <w:rsid w:val="006970EA"/>
    <w:rsid w:val="006B01C1"/>
    <w:rsid w:val="006F4587"/>
    <w:rsid w:val="006F6D2E"/>
    <w:rsid w:val="007020F6"/>
    <w:rsid w:val="00720FBB"/>
    <w:rsid w:val="00727648"/>
    <w:rsid w:val="00736F3B"/>
    <w:rsid w:val="007373DB"/>
    <w:rsid w:val="007563E9"/>
    <w:rsid w:val="00760ECA"/>
    <w:rsid w:val="007C2FB7"/>
    <w:rsid w:val="00807ED1"/>
    <w:rsid w:val="00833557"/>
    <w:rsid w:val="008403D3"/>
    <w:rsid w:val="008425B1"/>
    <w:rsid w:val="008F11B6"/>
    <w:rsid w:val="008F3001"/>
    <w:rsid w:val="008F6FEE"/>
    <w:rsid w:val="00930023"/>
    <w:rsid w:val="00955199"/>
    <w:rsid w:val="00957C63"/>
    <w:rsid w:val="009D089B"/>
    <w:rsid w:val="00A0242F"/>
    <w:rsid w:val="00A23733"/>
    <w:rsid w:val="00A36327"/>
    <w:rsid w:val="00A3662F"/>
    <w:rsid w:val="00A56206"/>
    <w:rsid w:val="00A70CBA"/>
    <w:rsid w:val="00A7534D"/>
    <w:rsid w:val="00AB41EC"/>
    <w:rsid w:val="00AC49BB"/>
    <w:rsid w:val="00AC5694"/>
    <w:rsid w:val="00AD6E35"/>
    <w:rsid w:val="00B12D34"/>
    <w:rsid w:val="00B32EF7"/>
    <w:rsid w:val="00B4758E"/>
    <w:rsid w:val="00BA1ED0"/>
    <w:rsid w:val="00BB7E09"/>
    <w:rsid w:val="00BF4536"/>
    <w:rsid w:val="00C3182E"/>
    <w:rsid w:val="00C32CA8"/>
    <w:rsid w:val="00C41885"/>
    <w:rsid w:val="00C8034D"/>
    <w:rsid w:val="00CA736C"/>
    <w:rsid w:val="00CC6AE7"/>
    <w:rsid w:val="00D14B77"/>
    <w:rsid w:val="00D21FDF"/>
    <w:rsid w:val="00D33B1F"/>
    <w:rsid w:val="00D4386A"/>
    <w:rsid w:val="00D67FC2"/>
    <w:rsid w:val="00DD4419"/>
    <w:rsid w:val="00DD49FA"/>
    <w:rsid w:val="00DD59F3"/>
    <w:rsid w:val="00E12C47"/>
    <w:rsid w:val="00EC1810"/>
    <w:rsid w:val="00EC3989"/>
    <w:rsid w:val="00F64373"/>
    <w:rsid w:val="00F726D1"/>
    <w:rsid w:val="00F7355F"/>
    <w:rsid w:val="00FA2D71"/>
    <w:rsid w:val="00FE2122"/>
    <w:rsid w:val="00FE3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281</Words>
  <Characters>154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11-10-13T19:07:00Z</cp:lastPrinted>
  <dcterms:created xsi:type="dcterms:W3CDTF">2022-12-07T15:25:00Z</dcterms:created>
  <dcterms:modified xsi:type="dcterms:W3CDTF">2024-06-18T13:55:00Z</dcterms:modified>
</cp:coreProperties>
</file>